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Nico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us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a Pait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it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10/198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8814561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usinho8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